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37B64B9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Ericsson3" w:date="2023-04-19T09:27:00Z">
        <w:r w:rsidR="006825CB">
          <w:rPr>
            <w:b/>
            <w:i/>
            <w:noProof/>
            <w:sz w:val="28"/>
          </w:rPr>
          <w:t>3</w:t>
        </w:r>
      </w:ins>
      <w:ins w:id="3" w:author="IDCC_r2" w:date="2023-04-18T10:51:00Z">
        <w:del w:id="4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5" w:author="Ericsson3" w:date="2023-04-18T12:57:00Z">
        <w:del w:id="6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9402BB">
        <w:rPr>
          <w:rFonts w:ascii="Arial" w:hAnsi="Arial" w:cs="Arial"/>
          <w:b/>
          <w:sz w:val="22"/>
          <w:szCs w:val="22"/>
        </w:rPr>
        <w:t>ProSe</w:t>
      </w:r>
      <w:proofErr w:type="spellEnd"/>
      <w:r w:rsidR="009402BB">
        <w:rPr>
          <w:rFonts w:ascii="Arial" w:hAnsi="Arial" w:cs="Arial"/>
          <w:b/>
          <w:sz w:val="22"/>
          <w:szCs w:val="22"/>
        </w:rPr>
        <w:t xml:space="preserve">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9"/>
    <w:bookmarkEnd w:id="10"/>
    <w:bookmarkEnd w:id="11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12" w:name="OLE_LINK45"/>
      <w:bookmarkStart w:id="13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12"/>
    <w:bookmarkEnd w:id="13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proofErr w:type="spellEnd"/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 w:rsidR="00020E6B">
        <w:rPr>
          <w:rFonts w:ascii="Arial" w:hAnsi="Arial" w:cs="Arial"/>
          <w:b/>
          <w:bCs/>
          <w:sz w:val="22"/>
          <w:szCs w:val="22"/>
        </w:rPr>
        <w:t>ferdi</w:t>
      </w:r>
      <w:proofErr w:type="spellEnd"/>
      <w:r w:rsidR="00020E6B">
        <w:rPr>
          <w:rFonts w:ascii="Arial" w:hAnsi="Arial" w:cs="Arial"/>
          <w:b/>
          <w:bCs/>
          <w:sz w:val="22"/>
          <w:szCs w:val="22"/>
        </w:rPr>
        <w:t xml:space="preserve">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14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15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16" w:author="Ericsson3" w:date="2023-04-18T13:01:00Z"/>
          <w:rFonts w:ascii="Arial" w:hAnsi="Arial" w:cs="Arial"/>
          <w:bCs/>
        </w:rPr>
      </w:pPr>
      <w:ins w:id="17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proofErr w:type="spellStart"/>
        <w:r w:rsidRPr="00C86088">
          <w:rPr>
            <w:rFonts w:ascii="Arial" w:hAnsi="Arial" w:cs="Arial"/>
            <w:bCs/>
          </w:rPr>
          <w:t>ProSe</w:t>
        </w:r>
        <w:proofErr w:type="spellEnd"/>
        <w:r w:rsidRPr="00C86088">
          <w:rPr>
            <w:rFonts w:ascii="Arial" w:hAnsi="Arial" w:cs="Arial"/>
            <w:bCs/>
          </w:rPr>
          <w:t xml:space="preserve">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18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proofErr w:type="spellStart"/>
      <w:r w:rsidRPr="00C86088">
        <w:rPr>
          <w:rFonts w:ascii="Arial" w:hAnsi="Arial" w:cs="Arial"/>
          <w:bCs/>
        </w:rPr>
        <w:t>ProSe</w:t>
      </w:r>
      <w:proofErr w:type="spellEnd"/>
      <w:r w:rsidRPr="00C86088">
        <w:rPr>
          <w:rFonts w:ascii="Arial" w:hAnsi="Arial" w:cs="Arial"/>
          <w:bCs/>
        </w:rPr>
        <w:t xml:space="preserve">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3DA9474" w:rsidR="00B15C2C" w:rsidRDefault="00B15C2C" w:rsidP="00B15C2C">
      <w:pPr>
        <w:spacing w:after="120"/>
        <w:rPr>
          <w:ins w:id="19" w:author="Ericsson3" w:date="2023-04-18T13:15:00Z"/>
          <w:rFonts w:ascii="Arial" w:hAnsi="Arial" w:cs="Arial"/>
          <w:bCs/>
        </w:rPr>
      </w:pPr>
      <w:ins w:id="20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21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21"/>
        <w:r w:rsidRPr="000E1776">
          <w:rPr>
            <w:rFonts w:ascii="Arial" w:hAnsi="Arial" w:cs="Arial"/>
            <w:bCs/>
          </w:rPr>
          <w:t xml:space="preserve">, SA3 understands that the support of </w:t>
        </w:r>
        <w:proofErr w:type="spellStart"/>
        <w:r w:rsidRPr="000E1776">
          <w:rPr>
            <w:rFonts w:ascii="Arial" w:hAnsi="Arial" w:cs="Arial"/>
            <w:bCs/>
          </w:rPr>
          <w:t>ProSe</w:t>
        </w:r>
        <w:proofErr w:type="spellEnd"/>
        <w:r w:rsidRPr="000E1776">
          <w:rPr>
            <w:rFonts w:ascii="Arial" w:hAnsi="Arial" w:cs="Arial"/>
            <w:bCs/>
          </w:rPr>
          <w:t xml:space="preserve"> Secondary Authentication has implication to the 5GS architecture and procedures and collaboration with SA2 is required, and therefore </w:t>
        </w:r>
      </w:ins>
      <w:ins w:id="22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23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24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25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26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27" w:author="Ericsson3" w:date="2023-04-18T13:02:00Z">
        <w:r>
          <w:rPr>
            <w:rFonts w:ascii="Arial" w:hAnsi="Arial" w:cs="Arial"/>
            <w:bCs/>
          </w:rPr>
          <w:t>attached draft CR</w:t>
        </w:r>
        <w:del w:id="28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</w:t>
        </w:r>
      </w:ins>
      <w:ins w:id="29" w:author="Ericsson User" w:date="2023-04-19T14:06:00Z">
        <w:r w:rsidR="0019424C" w:rsidRPr="0019424C">
          <w:rPr>
            <w:rFonts w:ascii="Arial" w:hAnsi="Arial" w:cs="Arial"/>
            <w:lang w:eastAsia="zh-CN"/>
          </w:rPr>
          <w:t xml:space="preserve"> </w:t>
        </w:r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30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31" w:author="Ericsson3" w:date="2023-04-18T13:15:00Z"/>
          <w:del w:id="32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33" w:author="Ericsson3" w:date="2023-04-18T13:15:00Z"/>
          <w:del w:id="34" w:author="IDCC_r2" w:date="2023-04-18T10:52:00Z"/>
          <w:rFonts w:ascii="Arial" w:hAnsi="Arial" w:cs="Arial"/>
        </w:rPr>
      </w:pPr>
      <w:ins w:id="35" w:author="Ericsson3" w:date="2023-04-18T13:15:00Z">
        <w:del w:id="36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37" w:author="Ericsson3" w:date="2023-04-18T13:02:00Z"/>
          <w:del w:id="38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39" w:author="IDCC_r2" w:date="2023-04-18T11:15:00Z"/>
          <w:rFonts w:ascii="Arial" w:hAnsi="Arial" w:cs="Arial"/>
          <w:bCs/>
        </w:rPr>
      </w:pPr>
      <w:ins w:id="40" w:author="Ericsson3" w:date="2023-04-18T12:59:00Z">
        <w:del w:id="41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42" w:author="Ericsson3" w:date="2023-04-18T13:28:00Z">
        <w:del w:id="43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44" w:author="Ericsson3" w:date="2023-04-18T12:59:00Z">
        <w:del w:id="45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46" w:author="Ericsson3" w:date="2023-04-18T13:28:00Z">
        <w:del w:id="47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48" w:author="Ericsson3" w:date="2023-04-18T12:59:00Z">
        <w:del w:id="49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50" w:author="Ericsson3" w:date="2023-04-18T13:02:00Z"/>
          <w:del w:id="51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52" w:author="Ericsson3" w:date="2023-04-18T12:59:00Z"/>
          <w:rFonts w:ascii="Arial" w:hAnsi="Arial" w:cs="Arial"/>
          <w:bCs/>
        </w:rPr>
      </w:pPr>
      <w:del w:id="53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54" w:author="Ericsson3" w:date="2023-04-18T12:59:00Z"/>
          <w:i/>
          <w:iCs/>
          <w:color w:val="0070C0"/>
        </w:rPr>
      </w:pPr>
      <w:del w:id="55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56" w:author="Ericsson3" w:date="2023-04-18T12:59:00Z"/>
          <w:rFonts w:ascii="Arial" w:hAnsi="Arial" w:cs="Arial"/>
          <w:bCs/>
        </w:rPr>
      </w:pPr>
      <w:del w:id="57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58" w:author="Ericsson3" w:date="2023-04-18T13:02:00Z"/>
        </w:rPr>
      </w:pPr>
    </w:p>
    <w:p w14:paraId="30389003" w14:textId="599DBBC5" w:rsidR="00F71487" w:rsidRPr="00CF42A6" w:rsidRDefault="00F71487" w:rsidP="00F71487">
      <w:pPr>
        <w:spacing w:line="252" w:lineRule="auto"/>
        <w:rPr>
          <w:ins w:id="59" w:author="Ericsson3" w:date="2023-04-18T12:57:00Z"/>
          <w:rFonts w:ascii="Arial" w:hAnsi="Arial" w:cs="Arial"/>
        </w:rPr>
      </w:pPr>
      <w:ins w:id="60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61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del w:id="62" w:author="Ericsson User" w:date="2023-04-19T14:09:00Z">
          <w:r w:rsidR="00A56503" w:rsidRPr="00004531" w:rsidDel="00516078">
            <w:rPr>
              <w:rFonts w:ascii="Arial" w:hAnsi="Arial" w:cs="Arial"/>
              <w:highlight w:val="green"/>
            </w:rPr>
            <w:delText>s</w:delText>
          </w:r>
        </w:del>
      </w:ins>
      <w:ins w:id="63" w:author="IDCC_r2" w:date="2023-04-18T10:54:00Z">
        <w:del w:id="64" w:author="Ericsson User" w:date="2023-04-19T14:09:00Z">
          <w:r w:rsidR="00A56503" w:rsidRPr="00004531" w:rsidDel="00516078">
            <w:rPr>
              <w:rFonts w:ascii="Arial" w:hAnsi="Arial" w:cs="Arial"/>
              <w:highlight w:val="green"/>
            </w:rPr>
            <w:delText xml:space="preserve">ubject to </w:delText>
          </w:r>
          <w:r w:rsidR="00A56503" w:rsidRPr="00004531" w:rsidDel="00516078">
            <w:rPr>
              <w:rFonts w:ascii="Arial" w:hAnsi="Arial" w:cs="Arial"/>
              <w:bCs/>
              <w:highlight w:val="green"/>
            </w:rPr>
            <w:delText>ProSe Secondary Authentication</w:delText>
          </w:r>
          <w:r w:rsidR="00A56503" w:rsidRPr="00CF42A6" w:rsidDel="00516078">
            <w:rPr>
              <w:rFonts w:ascii="Arial" w:hAnsi="Arial" w:cs="Arial"/>
            </w:rPr>
            <w:delText xml:space="preserve"> </w:delText>
          </w:r>
        </w:del>
      </w:ins>
      <w:ins w:id="65" w:author="Ericsson3" w:date="2023-04-18T12:57:00Z">
        <w:del w:id="66" w:author="Ericsson User" w:date="2023-04-19T14:09:00Z">
          <w:r w:rsidRPr="00CF42A6" w:rsidDel="00516078">
            <w:rPr>
              <w:rFonts w:ascii="Arial" w:hAnsi="Arial" w:cs="Arial"/>
            </w:rPr>
            <w:delText xml:space="preserve">Is it required that a DNN </w:delText>
          </w:r>
        </w:del>
      </w:ins>
      <w:ins w:id="67" w:author="IDCC_r2" w:date="2023-04-18T10:54:00Z">
        <w:del w:id="68" w:author="Ericsson User" w:date="2023-04-19T14:09:00Z">
          <w:r w:rsidR="00A56503" w:rsidDel="00516078">
            <w:rPr>
              <w:rFonts w:ascii="Arial" w:hAnsi="Arial" w:cs="Arial"/>
            </w:rPr>
            <w:delText xml:space="preserve">and </w:delText>
          </w:r>
        </w:del>
      </w:ins>
      <w:ins w:id="69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70" w:author="IDCC_r2" w:date="2023-04-18T11:30:00Z">
        <w:r w:rsidR="00FC7651">
          <w:rPr>
            <w:rFonts w:ascii="Arial" w:hAnsi="Arial" w:cs="Arial"/>
          </w:rPr>
          <w:t>(</w:t>
        </w:r>
      </w:ins>
      <w:ins w:id="71" w:author="Ericsson3" w:date="2023-04-18T12:57:00Z">
        <w:r w:rsidRPr="00CF42A6">
          <w:rPr>
            <w:rFonts w:ascii="Arial" w:hAnsi="Arial" w:cs="Arial"/>
          </w:rPr>
          <w:t>i.e.</w:t>
        </w:r>
      </w:ins>
      <w:ins w:id="72" w:author="IDCC_r2" w:date="2023-04-18T12:23:00Z">
        <w:r w:rsidR="00980014">
          <w:rPr>
            <w:rFonts w:ascii="Arial" w:hAnsi="Arial" w:cs="Arial"/>
          </w:rPr>
          <w:t>,</w:t>
        </w:r>
      </w:ins>
      <w:ins w:id="73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74" w:author="IDCC_r2" w:date="2023-04-18T10:56:00Z">
        <w:r w:rsidR="00A56503">
          <w:rPr>
            <w:rFonts w:ascii="Arial" w:hAnsi="Arial" w:cs="Arial"/>
          </w:rPr>
          <w:t xml:space="preserve">with </w:t>
        </w:r>
      </w:ins>
      <w:ins w:id="75" w:author="Ericsson3" w:date="2023-04-18T12:57:00Z">
        <w:r w:rsidRPr="00CF42A6">
          <w:rPr>
            <w:rFonts w:ascii="Arial" w:hAnsi="Arial" w:cs="Arial"/>
          </w:rPr>
          <w:t>a RSC</w:t>
        </w:r>
      </w:ins>
      <w:ins w:id="76" w:author="IDCC_r2" w:date="2023-04-18T11:30:00Z">
        <w:r w:rsidR="00FC7651">
          <w:rPr>
            <w:rFonts w:ascii="Arial" w:hAnsi="Arial" w:cs="Arial"/>
          </w:rPr>
          <w:t>)</w:t>
        </w:r>
      </w:ins>
      <w:ins w:id="77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</w:t>
        </w:r>
        <w:proofErr w:type="spellStart"/>
        <w:r w:rsidRPr="00CF42A6">
          <w:rPr>
            <w:rFonts w:ascii="Arial" w:hAnsi="Arial" w:cs="Arial"/>
          </w:rPr>
          <w:t>ProSe</w:t>
        </w:r>
        <w:proofErr w:type="spellEnd"/>
        <w:r w:rsidRPr="00CF42A6">
          <w:rPr>
            <w:rFonts w:ascii="Arial" w:hAnsi="Arial" w:cs="Arial"/>
          </w:rPr>
          <w:t xml:space="preserve"> capable UE when acting as a Remote UE</w:t>
        </w:r>
      </w:ins>
      <w:ins w:id="78" w:author="IDCC_r2" w:date="2023-04-18T11:23:00Z">
        <w:r w:rsidR="00FB06A3" w:rsidRPr="00304DB3">
          <w:rPr>
            <w:rFonts w:ascii="Arial" w:hAnsi="Arial" w:cs="Arial"/>
            <w:highlight w:val="green"/>
          </w:rPr>
          <w:t xml:space="preserve">. </w:t>
        </w:r>
      </w:ins>
      <w:ins w:id="79" w:author="Ericsson User" w:date="2023-04-19T14:16:00Z">
        <w:r w:rsidR="00304DB3" w:rsidRPr="00304DB3">
          <w:rPr>
            <w:rFonts w:ascii="Arial" w:hAnsi="Arial" w:cs="Arial"/>
            <w:highlight w:val="green"/>
          </w:rPr>
          <w:t>Is it required</w:t>
        </w:r>
      </w:ins>
      <w:ins w:id="80" w:author="Ericsson User" w:date="2023-04-19T14:17:00Z">
        <w:r w:rsidR="00304DB3" w:rsidRPr="00304DB3">
          <w:rPr>
            <w:rFonts w:ascii="Arial" w:hAnsi="Arial" w:cs="Arial"/>
            <w:highlight w:val="green"/>
          </w:rPr>
          <w:t xml:space="preserve"> from architectural or deployment point of view from SA2?</w:t>
        </w:r>
        <w:r w:rsidR="00304DB3">
          <w:rPr>
            <w:rFonts w:ascii="Arial" w:hAnsi="Arial" w:cs="Arial"/>
          </w:rPr>
          <w:t xml:space="preserve"> </w:t>
        </w:r>
      </w:ins>
      <w:ins w:id="81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82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83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84" w:author="IDCC_r2" w:date="2023-04-18T12:22:00Z">
        <w:r w:rsidR="00980014">
          <w:rPr>
            <w:rFonts w:ascii="Arial" w:hAnsi="Arial" w:cs="Arial"/>
          </w:rPr>
          <w:t>from</w:t>
        </w:r>
      </w:ins>
      <w:ins w:id="85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86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87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88" w:author="IDCC_r2" w:date="2023-04-18T11:24:00Z">
        <w:r w:rsidR="00FC7651">
          <w:rPr>
            <w:rFonts w:ascii="Arial" w:hAnsi="Arial" w:cs="Arial"/>
          </w:rPr>
          <w:t>assumption</w:t>
        </w:r>
      </w:ins>
      <w:ins w:id="89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90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91" w:author="Ericsson3" w:date="2023-04-18T12:57:00Z"/>
          <w:rFonts w:ascii="Arial" w:hAnsi="Arial" w:cs="Arial"/>
          <w:color w:val="FF0000"/>
        </w:rPr>
      </w:pPr>
      <w:ins w:id="92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93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94" w:author="Ericsson3" w:date="2023-04-18T12:57:00Z">
        <w:del w:id="95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96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97" w:author="Ericsson3" w:date="2023-04-18T12:57:00Z">
        <w:r w:rsidRPr="00CF42A6">
          <w:rPr>
            <w:rFonts w:ascii="Arial" w:hAnsi="Arial" w:cs="Arial"/>
          </w:rPr>
          <w:t>Q1</w:t>
        </w:r>
        <w:del w:id="98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99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00" w:author="IDCC_r2" w:date="2023-04-18T11:26:00Z">
        <w:r w:rsidR="00FC7651">
          <w:rPr>
            <w:rFonts w:ascii="Arial" w:hAnsi="Arial" w:cs="Arial"/>
          </w:rPr>
          <w:t>can such</w:t>
        </w:r>
      </w:ins>
      <w:ins w:id="101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02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7D0F5AA" w:rsidR="00F71487" w:rsidRPr="00CF42A6" w:rsidRDefault="00F71487" w:rsidP="00F71487">
      <w:pPr>
        <w:spacing w:line="252" w:lineRule="auto"/>
        <w:rPr>
          <w:ins w:id="103" w:author="Ericsson3" w:date="2023-04-18T12:57:00Z"/>
          <w:rFonts w:ascii="Arial" w:hAnsi="Arial" w:cs="Arial"/>
        </w:rPr>
      </w:pPr>
      <w:ins w:id="104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05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06" w:author="Ericsson3" w:date="2023-04-18T12:57:00Z">
        <w:del w:id="107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08" w:author="IDCC_r2" w:date="2023-04-18T12:21:00Z">
        <w:r w:rsidR="00980014">
          <w:rPr>
            <w:rFonts w:ascii="Arial" w:hAnsi="Arial" w:cs="Arial"/>
          </w:rPr>
          <w:t>in</w:t>
        </w:r>
      </w:ins>
      <w:ins w:id="109" w:author="Ericsson3" w:date="2023-04-18T12:57:00Z">
        <w:r w:rsidRPr="00CF42A6">
          <w:rPr>
            <w:rFonts w:ascii="Arial" w:hAnsi="Arial" w:cs="Arial"/>
          </w:rPr>
          <w:t xml:space="preserve"> Q1</w:t>
        </w:r>
        <w:del w:id="110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11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12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13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14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15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16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17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18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19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20" w:author="Ericsson3" w:date="2023-04-18T12:57:00Z">
        <w:del w:id="121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22" w:author="IDCC_r2" w:date="2023-04-18T11:43:00Z">
        <w:del w:id="123" w:author="Ericsson User" w:date="2023-04-19T14:35:00Z">
          <w:r w:rsidR="00475331" w:rsidRPr="00DD5B62" w:rsidDel="00CE09CA">
            <w:rPr>
              <w:rFonts w:ascii="Arial" w:hAnsi="Arial" w:cs="Arial"/>
              <w:highlight w:val="green"/>
            </w:rPr>
            <w:delText>For DN-AAA address</w:delText>
          </w:r>
        </w:del>
      </w:ins>
      <w:ins w:id="124" w:author="IDCC_r2" w:date="2023-04-18T11:44:00Z">
        <w:del w:id="125" w:author="Ericsson User" w:date="2023-04-19T14:35:00Z">
          <w:r w:rsidR="00475331" w:rsidRPr="00DD5B62" w:rsidDel="00CE09CA">
            <w:rPr>
              <w:rFonts w:ascii="Arial" w:hAnsi="Arial" w:cs="Arial"/>
              <w:highlight w:val="green"/>
            </w:rPr>
            <w:delText xml:space="preserve"> determination</w:delText>
          </w:r>
          <w:r w:rsidR="00715F22" w:rsidRPr="00DD5B62" w:rsidDel="00CE09CA">
            <w:rPr>
              <w:rFonts w:ascii="Arial" w:hAnsi="Arial" w:cs="Arial"/>
              <w:highlight w:val="green"/>
            </w:rPr>
            <w:delText xml:space="preserve"> by SMF</w:delText>
          </w:r>
        </w:del>
      </w:ins>
      <w:ins w:id="126" w:author="IDCC_r2" w:date="2023-04-18T11:43:00Z">
        <w:del w:id="127" w:author="Ericsson User" w:date="2023-04-19T14:35:00Z">
          <w:r w:rsidR="00475331" w:rsidRPr="00DD5B62" w:rsidDel="00CE09CA">
            <w:rPr>
              <w:rFonts w:ascii="Arial" w:hAnsi="Arial" w:cs="Arial"/>
              <w:highlight w:val="green"/>
            </w:rPr>
            <w:delText xml:space="preserve">, the draft CR assumes existing mechanisms </w:delText>
          </w:r>
        </w:del>
      </w:ins>
      <w:ins w:id="128" w:author="IDCC_r2" w:date="2023-04-18T12:32:00Z">
        <w:del w:id="129" w:author="Ericsson User" w:date="2023-04-19T14:35:00Z">
          <w:r w:rsidR="00DC7D29" w:rsidRPr="00DD5B62" w:rsidDel="00CE09CA">
            <w:rPr>
              <w:rFonts w:ascii="Arial" w:hAnsi="Arial" w:cs="Arial"/>
              <w:highlight w:val="green"/>
            </w:rPr>
            <w:delText>can be</w:delText>
          </w:r>
        </w:del>
      </w:ins>
      <w:ins w:id="130" w:author="IDCC_r2" w:date="2023-04-18T11:44:00Z">
        <w:del w:id="131" w:author="Ericsson User" w:date="2023-04-19T14:35:00Z">
          <w:r w:rsidR="00475331" w:rsidRPr="00DD5B62" w:rsidDel="00CE09CA">
            <w:rPr>
              <w:rFonts w:ascii="Arial" w:hAnsi="Arial" w:cs="Arial"/>
              <w:highlight w:val="green"/>
            </w:rPr>
            <w:delText xml:space="preserve"> reused (e.g., DN-specific identity in </w:delText>
          </w:r>
        </w:del>
      </w:ins>
      <w:ins w:id="132" w:author="IDCC_r2" w:date="2023-04-18T11:45:00Z">
        <w:del w:id="133" w:author="Ericsson User" w:date="2023-04-19T14:35:00Z">
          <w:r w:rsidR="00715F22" w:rsidRPr="00DD5B62" w:rsidDel="00CE09CA">
            <w:rPr>
              <w:rFonts w:ascii="Arial" w:hAnsi="Arial" w:cs="Arial"/>
              <w:highlight w:val="green"/>
            </w:rPr>
            <w:delText>EAP Response/Identity message from Remote UE</w:delText>
          </w:r>
          <w:r w:rsidR="00715F22" w:rsidDel="00CE09CA">
            <w:rPr>
              <w:rFonts w:ascii="Arial" w:hAnsi="Arial" w:cs="Arial"/>
            </w:rPr>
            <w:delText>).</w:delText>
          </w:r>
        </w:del>
      </w:ins>
    </w:p>
    <w:p w14:paraId="3B695778" w14:textId="32F0F7B1" w:rsidR="001947EB" w:rsidRPr="00CF42A6" w:rsidRDefault="001947EB" w:rsidP="001947EB">
      <w:pPr>
        <w:spacing w:line="252" w:lineRule="auto"/>
        <w:rPr>
          <w:ins w:id="134" w:author="Ericsson User" w:date="2023-04-19T14:40:00Z"/>
          <w:rFonts w:ascii="Arial" w:hAnsi="Arial" w:cs="Arial"/>
        </w:rPr>
      </w:pPr>
      <w:ins w:id="135" w:author="Ericsson User" w:date="2023-04-19T14:40:00Z">
        <w:r w:rsidRPr="001947EB">
          <w:rPr>
            <w:rFonts w:ascii="Arial" w:hAnsi="Arial" w:cs="Arial"/>
            <w:highlight w:val="green"/>
          </w:rPr>
          <w:t xml:space="preserve">Q2c. If there is not required from deployment point of view </w:t>
        </w:r>
      </w:ins>
      <w:ins w:id="136" w:author="Ericsson User" w:date="2023-04-19T14:41:00Z">
        <w:r w:rsidRPr="001947EB">
          <w:rPr>
            <w:rFonts w:ascii="Arial" w:hAnsi="Arial" w:cs="Arial"/>
            <w:highlight w:val="green"/>
          </w:rPr>
          <w:t>to configure DNN dedicated for UE-to-Network Relay service</w:t>
        </w:r>
      </w:ins>
      <w:ins w:id="137" w:author="Ericsson User" w:date="2023-04-19T14:40:00Z">
        <w:r w:rsidRPr="001947EB">
          <w:rPr>
            <w:rFonts w:ascii="Arial" w:hAnsi="Arial" w:cs="Arial"/>
            <w:highlight w:val="green"/>
          </w:rPr>
          <w:t xml:space="preserve">, is there a need to perform specific DN level authorization for the L3 UE-to-network relay connectivity for the 5G </w:t>
        </w:r>
        <w:proofErr w:type="spellStart"/>
        <w:r w:rsidRPr="001947EB">
          <w:rPr>
            <w:rFonts w:ascii="Arial" w:hAnsi="Arial" w:cs="Arial"/>
            <w:highlight w:val="green"/>
          </w:rPr>
          <w:t>ProSe</w:t>
        </w:r>
        <w:proofErr w:type="spellEnd"/>
        <w:r w:rsidRPr="001947EB">
          <w:rPr>
            <w:rFonts w:ascii="Arial" w:hAnsi="Arial" w:cs="Arial"/>
            <w:highlight w:val="green"/>
          </w:rPr>
          <w:t xml:space="preserve"> capable UE when acting as a Remote UE?</w:t>
        </w:r>
        <w:r w:rsidRPr="00CF42A6">
          <w:rPr>
            <w:rFonts w:ascii="Arial" w:hAnsi="Arial" w:cs="Arial"/>
          </w:rPr>
          <w:t xml:space="preserve"> </w:t>
        </w:r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38" w:author="Ericsson3" w:date="2023-04-18T12:57:00Z"/>
          <w:del w:id="139" w:author="IDCC_r2" w:date="2023-04-18T11:40:00Z"/>
          <w:rFonts w:ascii="Arial" w:hAnsi="Arial" w:cs="Arial"/>
        </w:rPr>
      </w:pPr>
      <w:ins w:id="140" w:author="Ericsson3" w:date="2023-04-18T12:57:00Z">
        <w:del w:id="141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42" w:author="Ericsson3" w:date="2023-04-18T12:57:00Z"/>
          <w:rFonts w:ascii="Arial" w:hAnsi="Arial" w:cs="Arial"/>
        </w:rPr>
      </w:pPr>
    </w:p>
    <w:p w14:paraId="1C3E1E52" w14:textId="2D5E55CC" w:rsidR="00F71487" w:rsidRPr="00CF42A6" w:rsidRDefault="00F71487" w:rsidP="00F71487">
      <w:pPr>
        <w:spacing w:line="252" w:lineRule="auto"/>
        <w:rPr>
          <w:ins w:id="143" w:author="Ericsson3" w:date="2023-04-18T12:57:00Z"/>
          <w:rFonts w:ascii="Arial" w:hAnsi="Arial" w:cs="Arial"/>
        </w:rPr>
      </w:pPr>
      <w:ins w:id="144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45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46" w:author="Ericsson3" w:date="2023-04-18T12:57:00Z">
        <w:del w:id="147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48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49" w:author="IDCC_r2" w:date="2023-04-18T11:56:00Z">
        <w:del w:id="150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51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52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53" w:author="Ericsson3" w:date="2023-04-18T12:57:00Z">
        <w:del w:id="154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55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56" w:author="Ericsson3" w:date="2023-04-18T12:57:00Z">
        <w:del w:id="157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58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59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60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61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62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63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64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65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66" w:author="IDCC_r2" w:date="2023-04-18T12:25:00Z">
        <w:del w:id="167" w:author="Ericsson User" w:date="2023-04-19T14:45:00Z">
          <w:r w:rsidR="00980014" w:rsidDel="00302E9A">
            <w:rPr>
              <w:rFonts w:ascii="Arial" w:hAnsi="Arial" w:cs="Arial"/>
            </w:rPr>
            <w:delText xml:space="preserve">(e.g., </w:delText>
          </w:r>
        </w:del>
      </w:ins>
      <w:ins w:id="168" w:author="IDCC_r2" w:date="2023-04-18T11:57:00Z">
        <w:del w:id="169" w:author="Ericsson User" w:date="2023-04-19T14:45:00Z">
          <w:r w:rsidR="00715F22" w:rsidDel="00302E9A">
            <w:rPr>
              <w:rFonts w:ascii="Arial" w:hAnsi="Arial" w:cs="Arial"/>
            </w:rPr>
            <w:delText xml:space="preserve">based on prior PDU Session </w:delText>
          </w:r>
          <w:r w:rsidR="00715F22" w:rsidRPr="00715F22" w:rsidDel="00302E9A">
            <w:rPr>
              <w:rFonts w:ascii="Arial" w:hAnsi="Arial" w:cs="Arial"/>
            </w:rPr>
            <w:delText xml:space="preserve">secondary authentication </w:delText>
          </w:r>
          <w:r w:rsidR="00715F22" w:rsidDel="00302E9A">
            <w:rPr>
              <w:rFonts w:ascii="Arial" w:hAnsi="Arial" w:cs="Arial"/>
            </w:rPr>
            <w:delText>run</w:delText>
          </w:r>
        </w:del>
      </w:ins>
      <w:ins w:id="170" w:author="IDCC_r2" w:date="2023-04-18T12:25:00Z">
        <w:del w:id="171" w:author="Ericsson User" w:date="2023-04-19T14:45:00Z">
          <w:r w:rsidR="00980014" w:rsidDel="00302E9A">
            <w:rPr>
              <w:rFonts w:ascii="Arial" w:hAnsi="Arial" w:cs="Arial"/>
            </w:rPr>
            <w:delText>)</w:delText>
          </w:r>
        </w:del>
      </w:ins>
      <w:ins w:id="172" w:author="Ericsson3" w:date="2023-04-18T12:57:00Z">
        <w:r w:rsidRPr="00CF42A6">
          <w:rPr>
            <w:rFonts w:ascii="Arial" w:hAnsi="Arial" w:cs="Arial"/>
          </w:rPr>
          <w:t xml:space="preserve">.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73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74" w:author="Ericsson3" w:date="2023-04-18T12:57:00Z">
        <w:del w:id="175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76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77" w:author="IDCC_r2" w:date="2023-04-18T12:00:00Z">
        <w:r w:rsidR="00FB16C6">
          <w:rPr>
            <w:rFonts w:ascii="Arial" w:hAnsi="Arial" w:cs="Arial"/>
          </w:rPr>
          <w:t>in</w:t>
        </w:r>
      </w:ins>
      <w:ins w:id="178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179" w:author="IDCC_r2" w:date="2023-04-18T12:00:00Z">
        <w:r w:rsidR="00FB16C6">
          <w:rPr>
            <w:rFonts w:ascii="Arial" w:hAnsi="Arial" w:cs="Arial"/>
          </w:rPr>
          <w:t>this</w:t>
        </w:r>
      </w:ins>
      <w:ins w:id="180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181" w:author="Ericsson3" w:date="2023-04-18T12:57:00Z">
        <w:del w:id="182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183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184" w:author="Ericsson3" w:date="2023-04-18T12:57:00Z"/>
          <w:rFonts w:ascii="Arial" w:hAnsi="Arial" w:cs="Arial"/>
        </w:rPr>
      </w:pPr>
    </w:p>
    <w:p w14:paraId="14FA89FD" w14:textId="36947CCD" w:rsidR="00F71487" w:rsidRPr="00CF42A6" w:rsidRDefault="00F71487" w:rsidP="00F71487">
      <w:pPr>
        <w:spacing w:line="252" w:lineRule="auto"/>
        <w:rPr>
          <w:ins w:id="185" w:author="Ericsson3" w:date="2023-04-18T12:57:00Z"/>
          <w:rFonts w:ascii="Arial" w:hAnsi="Arial" w:cs="Arial"/>
        </w:rPr>
      </w:pPr>
      <w:ins w:id="186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187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188" w:author="Ericsson3" w:date="2023-04-18T12:57:00Z">
        <w:del w:id="189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190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191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92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193" w:author="Ericsson3" w:date="2023-04-18T12:57:00Z">
        <w:del w:id="194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195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196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453F9866" w:rsidR="00F71487" w:rsidRPr="00CF42A6" w:rsidRDefault="00F71487" w:rsidP="00F71487">
      <w:pPr>
        <w:spacing w:line="252" w:lineRule="auto"/>
        <w:rPr>
          <w:ins w:id="197" w:author="Ericsson3" w:date="2023-04-18T12:57:00Z"/>
          <w:rFonts w:ascii="Arial" w:hAnsi="Arial" w:cs="Arial"/>
        </w:rPr>
      </w:pPr>
      <w:ins w:id="198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199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00" w:author="IDCC_r2" w:date="2023-04-18T12:04:00Z">
        <w:r w:rsidR="00FB16C6">
          <w:rPr>
            <w:rFonts w:ascii="Arial" w:hAnsi="Arial" w:cs="Arial"/>
          </w:rPr>
          <w:t>for</w:t>
        </w:r>
      </w:ins>
      <w:ins w:id="201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02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03" w:author="IDCC_r2" w:date="2023-04-18T12:04:00Z">
        <w:r w:rsidR="00FB16C6">
          <w:rPr>
            <w:rFonts w:ascii="Arial" w:hAnsi="Arial" w:cs="Arial"/>
          </w:rPr>
          <w:t>to</w:t>
        </w:r>
      </w:ins>
      <w:ins w:id="204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05" w:author="IDCC_r2" w:date="2023-04-18T12:01:00Z">
        <w:del w:id="206" w:author="Ericsson User" w:date="2023-04-19T14:51:00Z">
          <w:r w:rsidR="00FB16C6" w:rsidDel="00DD5B62">
            <w:rPr>
              <w:rFonts w:ascii="Arial" w:hAnsi="Arial" w:cs="Arial"/>
            </w:rPr>
            <w:delText xml:space="preserve"> </w:delText>
          </w:r>
          <w:r w:rsidR="00FB16C6" w:rsidRPr="00DD5B62" w:rsidDel="00DD5B62">
            <w:rPr>
              <w:rFonts w:ascii="Arial" w:hAnsi="Arial" w:cs="Arial"/>
              <w:highlight w:val="green"/>
            </w:rPr>
            <w:delText xml:space="preserve">or is it preferable to </w:delText>
          </w:r>
        </w:del>
      </w:ins>
      <w:ins w:id="207" w:author="IDCC_r2" w:date="2023-04-18T12:02:00Z">
        <w:del w:id="208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>use</w:delText>
          </w:r>
        </w:del>
      </w:ins>
      <w:ins w:id="209" w:author="IDCC_r2" w:date="2023-04-18T12:03:00Z">
        <w:del w:id="210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 xml:space="preserve"> a separate</w:delText>
          </w:r>
        </w:del>
      </w:ins>
      <w:ins w:id="211" w:author="IDCC_r2" w:date="2023-04-18T12:01:00Z">
        <w:del w:id="212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 xml:space="preserve"> </w:delText>
          </w:r>
        </w:del>
      </w:ins>
      <w:ins w:id="213" w:author="IDCC_r2" w:date="2023-04-18T12:02:00Z">
        <w:del w:id="214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 xml:space="preserve">Remote UE report </w:delText>
          </w:r>
        </w:del>
      </w:ins>
      <w:ins w:id="215" w:author="IDCC_r2" w:date="2023-04-18T12:26:00Z">
        <w:del w:id="216" w:author="Ericsson User" w:date="2023-04-19T14:51:00Z">
          <w:r w:rsidR="00980014" w:rsidRPr="00DD5B62" w:rsidDel="00DD5B62">
            <w:rPr>
              <w:rFonts w:ascii="Arial" w:hAnsi="Arial" w:cs="Arial"/>
              <w:highlight w:val="green"/>
            </w:rPr>
            <w:delText xml:space="preserve">for </w:delText>
          </w:r>
        </w:del>
      </w:ins>
      <w:ins w:id="217" w:author="IDCC_r2" w:date="2023-04-18T12:27:00Z">
        <w:del w:id="218" w:author="Ericsson User" w:date="2023-04-19T14:51:00Z">
          <w:r w:rsidR="00980014" w:rsidRPr="00DD5B62" w:rsidDel="00DD5B62">
            <w:rPr>
              <w:rFonts w:ascii="Arial" w:hAnsi="Arial" w:cs="Arial"/>
              <w:highlight w:val="green"/>
            </w:rPr>
            <w:delText>each</w:delText>
          </w:r>
        </w:del>
      </w:ins>
      <w:ins w:id="219" w:author="IDCC_r2" w:date="2023-04-18T12:03:00Z">
        <w:del w:id="220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 xml:space="preserve"> Remot</w:delText>
          </w:r>
        </w:del>
      </w:ins>
      <w:ins w:id="221" w:author="IDCC_r2" w:date="2023-04-18T12:04:00Z">
        <w:del w:id="222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 xml:space="preserve">e UE </w:delText>
          </w:r>
        </w:del>
      </w:ins>
      <w:ins w:id="223" w:author="IDCC_r2" w:date="2023-04-18T12:27:00Z">
        <w:del w:id="224" w:author="Ericsson User" w:date="2023-04-19T14:51:00Z">
          <w:r w:rsidR="00980014" w:rsidRPr="00DD5B62" w:rsidDel="00DD5B62">
            <w:rPr>
              <w:rFonts w:ascii="Arial" w:hAnsi="Arial" w:cs="Arial"/>
              <w:highlight w:val="green"/>
            </w:rPr>
            <w:delText xml:space="preserve">if </w:delText>
          </w:r>
        </w:del>
      </w:ins>
      <w:ins w:id="225" w:author="IDCC_r2" w:date="2023-04-18T12:04:00Z">
        <w:del w:id="226" w:author="Ericsson User" w:date="2023-04-19T14:51:00Z">
          <w:r w:rsidR="00FB16C6" w:rsidRPr="00DD5B62" w:rsidDel="00DD5B62">
            <w:rPr>
              <w:rFonts w:ascii="Arial" w:hAnsi="Arial" w:cs="Arial"/>
              <w:highlight w:val="green"/>
            </w:rPr>
            <w:delText>subject to secondary authentication (e.g., as in TS 24.301, clause 6.6.3.2</w:delText>
          </w:r>
          <w:r w:rsidR="00FB16C6" w:rsidDel="00DD5B62">
            <w:rPr>
              <w:rFonts w:ascii="Arial" w:hAnsi="Arial" w:cs="Arial"/>
            </w:rPr>
            <w:delText>)</w:delText>
          </w:r>
        </w:del>
      </w:ins>
      <w:ins w:id="227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28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29" w:author="Ericsson3" w:date="2023-04-18T12:57:00Z"/>
          <w:rFonts w:ascii="Arial" w:hAnsi="Arial" w:cs="Arial"/>
        </w:rPr>
      </w:pPr>
      <w:ins w:id="230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31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32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33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proofErr w:type="spellStart"/>
      <w:ins w:id="234" w:author="IDCC_r2" w:date="2023-04-18T12:09:00Z">
        <w:r w:rsidR="00FB16C6" w:rsidRPr="00C86088">
          <w:rPr>
            <w:rFonts w:ascii="Arial" w:hAnsi="Arial" w:cs="Arial"/>
            <w:bCs/>
          </w:rPr>
          <w:t>ProSe</w:t>
        </w:r>
        <w:proofErr w:type="spellEnd"/>
        <w:r w:rsidR="00FB16C6" w:rsidRPr="00C86088">
          <w:rPr>
            <w:rFonts w:ascii="Arial" w:hAnsi="Arial" w:cs="Arial"/>
            <w:bCs/>
          </w:rPr>
          <w:t xml:space="preserve">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35" w:author="Ericsson3" w:date="2023-04-18T12:57:00Z">
        <w:del w:id="236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37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38" w:author="IDCC_r2" w:date="2023-04-18T12:09:00Z">
        <w:r w:rsidR="00FB16C6">
          <w:rPr>
            <w:rFonts w:ascii="Arial" w:hAnsi="Arial" w:cs="Arial"/>
          </w:rPr>
          <w:t>can</w:t>
        </w:r>
      </w:ins>
      <w:ins w:id="239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40" w:author="Ericsson3" w:date="2023-04-18T12:57:00Z"/>
          <w:rFonts w:ascii="Arial" w:hAnsi="Arial" w:cs="Arial"/>
        </w:rPr>
      </w:pPr>
      <w:ins w:id="241" w:author="Ericsson3" w:date="2023-04-18T12:57:00Z">
        <w:r w:rsidRPr="00CF42A6">
          <w:rPr>
            <w:rFonts w:ascii="Arial" w:hAnsi="Arial" w:cs="Arial"/>
          </w:rPr>
          <w:t xml:space="preserve">Q5b, If the SMF should establish a new session for each Remote UE that is subject to DN level authorization with DN-AAA, how would the interactions between SMF and DN-AAA be like for each remote UE, </w:t>
        </w:r>
        <w:proofErr w:type="gramStart"/>
        <w:r w:rsidRPr="00CF42A6">
          <w:rPr>
            <w:rFonts w:ascii="Arial" w:hAnsi="Arial" w:cs="Arial"/>
          </w:rPr>
          <w:t>e.g.</w:t>
        </w:r>
        <w:proofErr w:type="gramEnd"/>
        <w:r w:rsidRPr="00CF42A6">
          <w:rPr>
            <w:rFonts w:ascii="Arial" w:hAnsi="Arial" w:cs="Arial"/>
          </w:rPr>
          <w:t xml:space="preserve"> regarding UE IP address/MAC notifications, DN authorization information from DN-AAA</w:t>
        </w:r>
      </w:ins>
      <w:ins w:id="242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43" w:author="IDCC_r2" w:date="2023-04-18T12:13:00Z">
        <w:r w:rsidR="00FB7E4A">
          <w:rPr>
            <w:rFonts w:ascii="Arial" w:hAnsi="Arial" w:cs="Arial"/>
          </w:rPr>
          <w:t>to the SMF</w:t>
        </w:r>
      </w:ins>
      <w:ins w:id="244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6760F0CA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45" w:author="Ericsson User" w:date="2023-04-19T14:54:00Z">
        <w:r w:rsidR="00B378C8" w:rsidRPr="00B378C8">
          <w:rPr>
            <w:rFonts w:ascii="Arial" w:hAnsi="Arial" w:cs="Arial"/>
            <w:bCs/>
            <w:highlight w:val="green"/>
            <w:lang w:eastAsia="zh-CN"/>
          </w:rPr>
          <w:t xml:space="preserve">feedback on the </w:t>
        </w:r>
      </w:ins>
      <w:ins w:id="246" w:author="Ericsson User" w:date="2023-04-19T14:53:00Z">
        <w:r w:rsidR="00914FA3" w:rsidRPr="00B378C8">
          <w:rPr>
            <w:rFonts w:ascii="Arial" w:hAnsi="Arial" w:cs="Arial"/>
            <w:bCs/>
            <w:highlight w:val="green"/>
            <w:lang w:eastAsia="zh-CN"/>
          </w:rPr>
          <w:t>draft CR and</w:t>
        </w:r>
        <w:r w:rsidR="00914FA3" w:rsidRPr="001E4E7C">
          <w:rPr>
            <w:rFonts w:ascii="Arial" w:hAnsi="Arial" w:cs="Arial"/>
            <w:bCs/>
            <w:lang w:eastAsia="zh-CN"/>
          </w:rPr>
          <w:t xml:space="preserve"> </w:t>
        </w:r>
      </w:ins>
      <w:del w:id="247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48" w:author="Ericsson3" w:date="2023-04-18T13:11:00Z">
        <w:del w:id="249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250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251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252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253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254" w:author="Ericsson3" w:date="2023-04-18T12:58:00Z">
        <w:del w:id="255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256" w:author="Ericsson3" w:date="2023-04-18T13:29:00Z">
        <w:del w:id="257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258" w:author="Ericsson3" w:date="2023-04-18T13:11:00Z">
        <w:del w:id="259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60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F90E1" w14:textId="77777777" w:rsidR="00436A57" w:rsidRDefault="00436A57">
      <w:pPr>
        <w:spacing w:after="0"/>
      </w:pPr>
      <w:r>
        <w:separator/>
      </w:r>
    </w:p>
  </w:endnote>
  <w:endnote w:type="continuationSeparator" w:id="0">
    <w:p w14:paraId="41EBB209" w14:textId="77777777" w:rsidR="00436A57" w:rsidRDefault="00436A57">
      <w:pPr>
        <w:spacing w:after="0"/>
      </w:pPr>
      <w:r>
        <w:continuationSeparator/>
      </w:r>
    </w:p>
  </w:endnote>
  <w:endnote w:type="continuationNotice" w:id="1">
    <w:p w14:paraId="1CD9F1A2" w14:textId="77777777" w:rsidR="00436A57" w:rsidRDefault="00436A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7529" w14:textId="77777777" w:rsidR="00436A57" w:rsidRDefault="00436A57">
      <w:pPr>
        <w:spacing w:after="0"/>
      </w:pPr>
      <w:r>
        <w:separator/>
      </w:r>
    </w:p>
  </w:footnote>
  <w:footnote w:type="continuationSeparator" w:id="0">
    <w:p w14:paraId="339D35C6" w14:textId="77777777" w:rsidR="00436A57" w:rsidRDefault="00436A57">
      <w:pPr>
        <w:spacing w:after="0"/>
      </w:pPr>
      <w:r>
        <w:continuationSeparator/>
      </w:r>
    </w:p>
  </w:footnote>
  <w:footnote w:type="continuationNotice" w:id="1">
    <w:p w14:paraId="6B8B3DFE" w14:textId="77777777" w:rsidR="00436A57" w:rsidRDefault="00436A5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2">
    <w15:presenceInfo w15:providerId="None" w15:userId="IDCC_r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74D3C"/>
    <w:rsid w:val="000830FD"/>
    <w:rsid w:val="000B21DF"/>
    <w:rsid w:val="000E1B89"/>
    <w:rsid w:val="000E6116"/>
    <w:rsid w:val="000F6242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C326E"/>
    <w:rsid w:val="002D3769"/>
    <w:rsid w:val="002E01C1"/>
    <w:rsid w:val="002F1940"/>
    <w:rsid w:val="00302E9A"/>
    <w:rsid w:val="00304DB3"/>
    <w:rsid w:val="00322204"/>
    <w:rsid w:val="00333DB5"/>
    <w:rsid w:val="003668CC"/>
    <w:rsid w:val="003670B0"/>
    <w:rsid w:val="00380784"/>
    <w:rsid w:val="003827BB"/>
    <w:rsid w:val="00383545"/>
    <w:rsid w:val="0038644B"/>
    <w:rsid w:val="003B3E5E"/>
    <w:rsid w:val="003C06D2"/>
    <w:rsid w:val="003D22AE"/>
    <w:rsid w:val="003F5E20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F4F92"/>
    <w:rsid w:val="007F636A"/>
    <w:rsid w:val="00826DE8"/>
    <w:rsid w:val="0084135E"/>
    <w:rsid w:val="00843873"/>
    <w:rsid w:val="008716CF"/>
    <w:rsid w:val="008B4C94"/>
    <w:rsid w:val="008D772F"/>
    <w:rsid w:val="00900796"/>
    <w:rsid w:val="00902C4F"/>
    <w:rsid w:val="00904EB8"/>
    <w:rsid w:val="00905A26"/>
    <w:rsid w:val="009064D6"/>
    <w:rsid w:val="00914CD1"/>
    <w:rsid w:val="00914FA3"/>
    <w:rsid w:val="00937C26"/>
    <w:rsid w:val="009402BB"/>
    <w:rsid w:val="00945F78"/>
    <w:rsid w:val="009603F6"/>
    <w:rsid w:val="00976409"/>
    <w:rsid w:val="00980014"/>
    <w:rsid w:val="009912CD"/>
    <w:rsid w:val="009963AC"/>
    <w:rsid w:val="0099764C"/>
    <w:rsid w:val="009C01E1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15C2C"/>
    <w:rsid w:val="00B35644"/>
    <w:rsid w:val="00B378C8"/>
    <w:rsid w:val="00B514B0"/>
    <w:rsid w:val="00B7310D"/>
    <w:rsid w:val="00B97703"/>
    <w:rsid w:val="00BA3D66"/>
    <w:rsid w:val="00BC2B14"/>
    <w:rsid w:val="00C46F02"/>
    <w:rsid w:val="00C53B48"/>
    <w:rsid w:val="00C54280"/>
    <w:rsid w:val="00C600A4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F4A57"/>
    <w:rsid w:val="00EF79E7"/>
    <w:rsid w:val="00F25496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55B96-E40D-4BD7-A2AE-40C70900067E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e32f50e1-6846-4d7d-ad60-ccd6877e6c5e"/>
    <ds:schemaRef ds:uri="http://schemas.microsoft.com/sharepoint/v4"/>
    <ds:schemaRef ds:uri="5a888943-97ca-4c93-b605-714bb5e9e28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3</TotalTime>
  <Pages>3</Pages>
  <Words>713</Words>
  <Characters>557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3</cp:lastModifiedBy>
  <cp:revision>48</cp:revision>
  <cp:lastPrinted>2002-04-22T22:10:00Z</cp:lastPrinted>
  <dcterms:created xsi:type="dcterms:W3CDTF">2023-04-18T17:02:00Z</dcterms:created>
  <dcterms:modified xsi:type="dcterms:W3CDTF">2023-04-19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